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bdf712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2450564-ce70-4d7c-94fa-16842674b9a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45:25Z</dcterms:created>
  <dcterms:modified xsi:type="dcterms:W3CDTF">2023-07-03T04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